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6804225F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802F97">
        <w:rPr>
          <w:rFonts w:asciiTheme="majorHAnsi" w:hAnsiTheme="majorHAnsi" w:cstheme="majorHAnsi"/>
          <w:sz w:val="18"/>
          <w:szCs w:val="18"/>
        </w:rPr>
        <w:t>1</w:t>
      </w:r>
    </w:p>
    <w:p w14:paraId="18B5303E" w14:textId="77777777" w:rsidR="009015E5" w:rsidRDefault="009015E5" w:rsidP="00F26A91">
      <w:pPr>
        <w:spacing w:after="0" w:line="360" w:lineRule="auto"/>
        <w:jc w:val="center"/>
        <w:rPr>
          <w:rFonts w:asciiTheme="majorHAnsi" w:hAnsiTheme="majorHAnsi" w:cstheme="majorHAnsi"/>
          <w:b/>
          <w:lang w:eastAsia="ar-SA"/>
        </w:rPr>
      </w:pPr>
      <w:r w:rsidRPr="009015E5">
        <w:rPr>
          <w:rFonts w:asciiTheme="majorHAnsi" w:hAnsiTheme="majorHAnsi" w:cstheme="majorHAnsi"/>
          <w:b/>
          <w:lang w:eastAsia="ar-SA"/>
        </w:rPr>
        <w:t>FORMULARZ  OFERTY</w:t>
      </w:r>
    </w:p>
    <w:p w14:paraId="03469312" w14:textId="7CEFDB18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802F97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 w:rsidRPr="00802F97">
        <w:rPr>
          <w:rFonts w:asciiTheme="majorHAnsi" w:hAnsiTheme="majorHAnsi" w:cstheme="majorHAnsi"/>
          <w:sz w:val="20"/>
          <w:szCs w:val="20"/>
        </w:rPr>
        <w:t>/</w:t>
      </w:r>
      <w:r w:rsidRPr="00802F97">
        <w:rPr>
          <w:rFonts w:asciiTheme="majorHAnsi" w:hAnsiTheme="majorHAnsi" w:cstheme="majorHAnsi"/>
          <w:sz w:val="20"/>
          <w:szCs w:val="20"/>
        </w:rPr>
        <w:t>usługi</w:t>
      </w:r>
      <w:r w:rsidR="00B9031A" w:rsidRPr="00802F97">
        <w:rPr>
          <w:rFonts w:asciiTheme="majorHAnsi" w:hAnsiTheme="majorHAnsi" w:cstheme="majorHAnsi"/>
          <w:sz w:val="20"/>
          <w:szCs w:val="20"/>
        </w:rPr>
        <w:t>/</w:t>
      </w:r>
      <w:r w:rsidR="00B9031A" w:rsidRPr="00802F97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24167FE" w14:textId="423F2FF3" w:rsidR="003B4BF7" w:rsidRDefault="00CB3B0D" w:rsidP="003B4BF7">
      <w:pPr>
        <w:spacing w:after="0" w:line="300" w:lineRule="auto"/>
        <w:jc w:val="center"/>
        <w:rPr>
          <w:rFonts w:ascii="Arial" w:hAnsi="Arial" w:cs="Arial"/>
          <w:b/>
          <w:i/>
        </w:rPr>
      </w:pPr>
      <w:r w:rsidRPr="00644563">
        <w:rPr>
          <w:rFonts w:ascii="Arial" w:hAnsi="Arial" w:cs="Arial"/>
          <w:b/>
          <w:i/>
        </w:rPr>
        <w:t>„</w:t>
      </w:r>
      <w:r w:rsidR="00802F97" w:rsidRPr="00802F97">
        <w:rPr>
          <w:rFonts w:ascii="Arial" w:hAnsi="Arial" w:cs="Arial"/>
          <w:b/>
          <w:i/>
        </w:rPr>
        <w:t>Sukcesywny odbiór, transport  i zagospodarowanie odpad</w:t>
      </w:r>
      <w:r w:rsidR="003B4BF7">
        <w:rPr>
          <w:rFonts w:ascii="Arial" w:hAnsi="Arial" w:cs="Arial"/>
          <w:b/>
          <w:i/>
        </w:rPr>
        <w:t>ów</w:t>
      </w:r>
      <w:r w:rsidR="00802F97" w:rsidRPr="00802F97">
        <w:rPr>
          <w:rFonts w:ascii="Arial" w:hAnsi="Arial" w:cs="Arial"/>
          <w:b/>
          <w:i/>
        </w:rPr>
        <w:t xml:space="preserve"> o kod</w:t>
      </w:r>
      <w:r w:rsidR="003B4BF7">
        <w:rPr>
          <w:rFonts w:ascii="Arial" w:hAnsi="Arial" w:cs="Arial"/>
          <w:b/>
          <w:i/>
        </w:rPr>
        <w:t>zie</w:t>
      </w:r>
      <w:r w:rsidR="00802F97" w:rsidRPr="00802F97">
        <w:rPr>
          <w:rFonts w:ascii="Arial" w:hAnsi="Arial" w:cs="Arial"/>
          <w:b/>
          <w:i/>
        </w:rPr>
        <w:t xml:space="preserve"> </w:t>
      </w:r>
      <w:r w:rsidR="002A5F63" w:rsidRPr="002A5F63">
        <w:rPr>
          <w:rFonts w:ascii="Arial" w:hAnsi="Arial" w:cs="Arial"/>
          <w:b/>
          <w:i/>
        </w:rPr>
        <w:t>01 01 02</w:t>
      </w:r>
      <w:r w:rsidR="003B4BF7">
        <w:rPr>
          <w:rFonts w:ascii="Arial" w:hAnsi="Arial" w:cs="Arial"/>
          <w:b/>
          <w:i/>
        </w:rPr>
        <w:t>”</w:t>
      </w:r>
    </w:p>
    <w:p w14:paraId="0D1F4B5B" w14:textId="77777777" w:rsidR="003B4BF7" w:rsidRDefault="003B4BF7" w:rsidP="003B4BF7">
      <w:pPr>
        <w:spacing w:after="0" w:line="300" w:lineRule="auto"/>
        <w:jc w:val="center"/>
        <w:rPr>
          <w:rFonts w:ascii="Arial" w:hAnsi="Arial" w:cs="Arial"/>
          <w:b/>
          <w:i/>
        </w:rPr>
      </w:pPr>
    </w:p>
    <w:p w14:paraId="6C88A9B7" w14:textId="48B5E62D" w:rsidR="00674B34" w:rsidRPr="0040148D" w:rsidRDefault="00674B34" w:rsidP="009F2B2B">
      <w:pPr>
        <w:spacing w:after="0" w:line="300" w:lineRule="auto"/>
        <w:jc w:val="center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6D974D5C" w14:textId="13C7823C" w:rsidR="00AB57A1" w:rsidRDefault="00AB57A1" w:rsidP="00282809">
      <w:pPr>
        <w:spacing w:after="0" w:line="360" w:lineRule="auto"/>
      </w:pPr>
      <w:r>
        <w:t xml:space="preserve">      Sprawę prowadzi: </w:t>
      </w:r>
      <w:r w:rsidR="00DC03F7">
        <w:t xml:space="preserve">Barbara Kotuła, </w:t>
      </w:r>
      <w:r>
        <w:t>tel. nr (32) 630 30 91 w. 580</w:t>
      </w:r>
      <w:r w:rsidR="00DC03F7">
        <w:t>2</w:t>
      </w:r>
      <w:r w:rsidR="00282809">
        <w:t xml:space="preserve">,           </w:t>
      </w:r>
    </w:p>
    <w:p w14:paraId="7E0BD357" w14:textId="39DFC5D4" w:rsidR="00E42E3A" w:rsidRDefault="00AB57A1" w:rsidP="00280912">
      <w:pPr>
        <w:spacing w:after="0" w:line="360" w:lineRule="auto"/>
        <w:rPr>
          <w:color w:val="2E74B5" w:themeColor="accent5" w:themeShade="BF"/>
          <w:u w:val="single"/>
        </w:rPr>
      </w:pPr>
      <w:bookmarkStart w:id="1" w:name="_Hlk112305397"/>
      <w:r>
        <w:t xml:space="preserve">      e – mail: </w:t>
      </w:r>
      <w:hyperlink r:id="rId9" w:history="1">
        <w:r w:rsidR="00282809" w:rsidRPr="00A96FC3">
          <w:rPr>
            <w:rStyle w:val="Hipercze"/>
          </w:rPr>
          <w:t>bkotula@muzeumgornictwa.pl</w:t>
        </w:r>
      </w:hyperlink>
    </w:p>
    <w:bookmarkEnd w:id="1"/>
    <w:p w14:paraId="6B9B4ED8" w14:textId="162AA5E8" w:rsidR="00282809" w:rsidRPr="005A0DAC" w:rsidRDefault="00282809" w:rsidP="00D63C91">
      <w:pPr>
        <w:spacing w:after="0" w:line="360" w:lineRule="auto"/>
        <w:ind w:left="1416"/>
        <w:rPr>
          <w:color w:val="2E74B5" w:themeColor="accent5" w:themeShade="BF"/>
          <w:u w:val="single"/>
        </w:rPr>
      </w:pPr>
      <w:r>
        <w:t xml:space="preserve">          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53AF03ED" w:rsidR="00D77970" w:rsidRPr="004B437E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lang w:eastAsia="ar-SA"/>
        </w:rPr>
      </w:pPr>
    </w:p>
    <w:p w14:paraId="7C36741C" w14:textId="4B2B2109" w:rsidR="004B437E" w:rsidRDefault="004B437E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lang w:eastAsia="ar-SA"/>
        </w:rPr>
      </w:pPr>
      <w:r w:rsidRPr="008578D0">
        <w:rPr>
          <w:rFonts w:ascii="Calibri Light" w:hAnsi="Calibri Light" w:cs="Calibri Light"/>
          <w:b/>
          <w:sz w:val="21"/>
          <w:szCs w:val="21"/>
          <w:lang w:eastAsia="ar-SA"/>
        </w:rPr>
        <w:t>Nr. Rej. BDO</w:t>
      </w:r>
      <w:r w:rsidRPr="004B437E">
        <w:rPr>
          <w:rFonts w:ascii="Calibri Light" w:hAnsi="Calibri Light" w:cs="Calibri Light"/>
          <w:sz w:val="21"/>
          <w:szCs w:val="21"/>
          <w:lang w:eastAsia="ar-SA"/>
        </w:rPr>
        <w:t>:………………………………………………………………….</w:t>
      </w:r>
    </w:p>
    <w:p w14:paraId="509F3581" w14:textId="77777777" w:rsidR="004B437E" w:rsidRPr="004B437E" w:rsidRDefault="004B437E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lang w:eastAsia="ar-SA"/>
        </w:rPr>
      </w:pPr>
    </w:p>
    <w:p w14:paraId="24EEADD3" w14:textId="5FEB1337" w:rsidR="00100DE0" w:rsidRPr="009F2B2B" w:rsidRDefault="004B437E" w:rsidP="009F2B2B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rPr>
          <w:rFonts w:asciiTheme="majorHAnsi" w:hAnsiTheme="majorHAnsi" w:cstheme="majorHAnsi"/>
          <w:b/>
        </w:rPr>
      </w:pPr>
      <w:r w:rsidRPr="009F2B2B">
        <w:rPr>
          <w:rFonts w:asciiTheme="majorHAnsi" w:hAnsiTheme="majorHAnsi" w:cstheme="majorHAnsi"/>
        </w:rPr>
        <w:t>Zadanie: Sukcesywny odbiór, transport  i zagospodarowanie odpad</w:t>
      </w:r>
      <w:r w:rsidR="00C52513" w:rsidRPr="009F2B2B">
        <w:rPr>
          <w:rFonts w:asciiTheme="majorHAnsi" w:hAnsiTheme="majorHAnsi" w:cstheme="majorHAnsi"/>
        </w:rPr>
        <w:t>ó</w:t>
      </w:r>
      <w:r w:rsidR="00034E1A" w:rsidRPr="009F2B2B">
        <w:rPr>
          <w:rFonts w:asciiTheme="majorHAnsi" w:hAnsiTheme="majorHAnsi" w:cstheme="majorHAnsi"/>
        </w:rPr>
        <w:t>w</w:t>
      </w:r>
      <w:r w:rsidRPr="009F2B2B">
        <w:rPr>
          <w:rFonts w:asciiTheme="majorHAnsi" w:hAnsiTheme="majorHAnsi" w:cstheme="majorHAnsi"/>
        </w:rPr>
        <w:t xml:space="preserve"> o kod</w:t>
      </w:r>
      <w:r w:rsidR="003B4BF7" w:rsidRPr="009F2B2B">
        <w:rPr>
          <w:rFonts w:asciiTheme="majorHAnsi" w:hAnsiTheme="majorHAnsi" w:cstheme="majorHAnsi"/>
        </w:rPr>
        <w:t>zie</w:t>
      </w:r>
      <w:r w:rsidRPr="009F2B2B">
        <w:rPr>
          <w:rFonts w:asciiTheme="majorHAnsi" w:hAnsiTheme="majorHAnsi" w:cstheme="majorHAnsi"/>
        </w:rPr>
        <w:t xml:space="preserve"> </w:t>
      </w:r>
      <w:r w:rsidR="002A5F63" w:rsidRPr="009F2B2B">
        <w:rPr>
          <w:rFonts w:asciiTheme="majorHAnsi" w:hAnsiTheme="majorHAnsi" w:cstheme="majorHAnsi"/>
        </w:rPr>
        <w:t>01 01 02</w:t>
      </w:r>
      <w:r w:rsidR="0042477E" w:rsidRPr="009F2B2B">
        <w:rPr>
          <w:rFonts w:asciiTheme="majorHAnsi" w:hAnsiTheme="majorHAnsi" w:cstheme="majorHAnsi"/>
        </w:rPr>
        <w:t xml:space="preserve">                           </w:t>
      </w:r>
      <w:r w:rsidRPr="009F2B2B">
        <w:rPr>
          <w:rFonts w:asciiTheme="majorHAnsi" w:hAnsiTheme="majorHAnsi" w:cstheme="majorHAnsi"/>
        </w:rPr>
        <w:t xml:space="preserve">z nieruchomości będących własnością Muzeum Górnictwa Węglowego w Zabrzu </w:t>
      </w:r>
      <w:r w:rsidR="00F67727" w:rsidRPr="009F2B2B">
        <w:rPr>
          <w:rFonts w:asciiTheme="majorHAnsi" w:hAnsiTheme="majorHAnsi" w:cstheme="majorHAnsi"/>
        </w:rPr>
        <w:t xml:space="preserve">  </w:t>
      </w:r>
      <w:r w:rsidRPr="009F2B2B">
        <w:rPr>
          <w:rFonts w:asciiTheme="majorHAnsi" w:hAnsiTheme="majorHAnsi" w:cstheme="majorHAnsi"/>
        </w:rPr>
        <w:t>z obiektów niezamieszkałych  z lokalizacji Zamawiającego znajdujących się na terenie Zabrza</w:t>
      </w:r>
      <w:r w:rsidR="00100DE0" w:rsidRPr="009F2B2B">
        <w:rPr>
          <w:rFonts w:asciiTheme="majorHAnsi" w:hAnsiTheme="majorHAnsi" w:cstheme="majorHAnsi"/>
        </w:rPr>
        <w:t xml:space="preserve"> przy ul. Wolności 410, </w:t>
      </w:r>
      <w:r w:rsidRPr="009F2B2B">
        <w:rPr>
          <w:rFonts w:asciiTheme="majorHAnsi" w:hAnsiTheme="majorHAnsi" w:cstheme="majorHAnsi"/>
        </w:rPr>
        <w:t xml:space="preserve"> </w:t>
      </w:r>
      <w:r w:rsidR="00100DE0" w:rsidRPr="009F2B2B">
        <w:rPr>
          <w:rFonts w:asciiTheme="majorHAnsi" w:hAnsiTheme="majorHAnsi" w:cstheme="majorHAnsi"/>
        </w:rPr>
        <w:t>Mochnackiego 12</w:t>
      </w:r>
      <w:r w:rsidR="003A74C6">
        <w:rPr>
          <w:rFonts w:asciiTheme="majorHAnsi" w:hAnsiTheme="majorHAnsi" w:cstheme="majorHAnsi"/>
        </w:rPr>
        <w:t xml:space="preserve"> </w:t>
      </w:r>
      <w:r w:rsidR="00100DE0" w:rsidRPr="009F2B2B">
        <w:rPr>
          <w:rFonts w:asciiTheme="majorHAnsi" w:hAnsiTheme="majorHAnsi" w:cstheme="majorHAnsi"/>
        </w:rPr>
        <w:t>w roku 202</w:t>
      </w:r>
      <w:r w:rsidR="003B4BF7" w:rsidRPr="009F2B2B">
        <w:rPr>
          <w:rFonts w:asciiTheme="majorHAnsi" w:hAnsiTheme="majorHAnsi" w:cstheme="majorHAnsi"/>
        </w:rPr>
        <w:t>2</w:t>
      </w:r>
      <w:r w:rsidR="00100DE0" w:rsidRPr="009F2B2B">
        <w:rPr>
          <w:rFonts w:asciiTheme="majorHAnsi" w:hAnsiTheme="majorHAnsi" w:cstheme="majorHAnsi"/>
        </w:rPr>
        <w:t xml:space="preserve"> </w:t>
      </w:r>
    </w:p>
    <w:p w14:paraId="555ECC06" w14:textId="2EDA492B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2628BEF3" w14:textId="4EE21352" w:rsidR="00C73ED8" w:rsidRPr="00C73ED8" w:rsidRDefault="00C73ED8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930E92">
        <w:rPr>
          <w:rFonts w:asciiTheme="majorHAnsi" w:hAnsiTheme="majorHAnsi" w:cstheme="majorHAnsi"/>
          <w:b/>
        </w:rPr>
        <w:t>Łączna cena netto</w:t>
      </w:r>
      <w:r w:rsidRPr="00C73ED8">
        <w:rPr>
          <w:rFonts w:asciiTheme="majorHAnsi" w:hAnsiTheme="majorHAnsi" w:cstheme="majorHAnsi"/>
        </w:rPr>
        <w:t xml:space="preserve">  …………</w:t>
      </w:r>
      <w:r w:rsidR="00B4408B">
        <w:rPr>
          <w:rFonts w:asciiTheme="majorHAnsi" w:hAnsiTheme="majorHAnsi" w:cstheme="majorHAnsi"/>
        </w:rPr>
        <w:t>……………………</w:t>
      </w:r>
      <w:r w:rsidRPr="00C73ED8">
        <w:rPr>
          <w:rFonts w:asciiTheme="majorHAnsi" w:hAnsiTheme="majorHAnsi" w:cstheme="majorHAnsi"/>
        </w:rPr>
        <w:t>.. zł w tym</w:t>
      </w:r>
      <w:r w:rsidRPr="00930E92">
        <w:rPr>
          <w:rFonts w:asciiTheme="majorHAnsi" w:hAnsiTheme="majorHAnsi" w:cstheme="majorHAnsi"/>
          <w:b/>
        </w:rPr>
        <w:t xml:space="preserve"> VAT </w:t>
      </w:r>
      <w:r w:rsidRPr="00C73ED8">
        <w:rPr>
          <w:rFonts w:asciiTheme="majorHAnsi" w:hAnsiTheme="majorHAnsi" w:cstheme="majorHAnsi"/>
        </w:rPr>
        <w:t>……</w:t>
      </w:r>
      <w:r w:rsidR="00B4408B">
        <w:rPr>
          <w:rFonts w:asciiTheme="majorHAnsi" w:hAnsiTheme="majorHAnsi" w:cstheme="majorHAnsi"/>
        </w:rPr>
        <w:t>….</w:t>
      </w:r>
      <w:r w:rsidRPr="00C73ED8">
        <w:rPr>
          <w:rFonts w:asciiTheme="majorHAnsi" w:hAnsiTheme="majorHAnsi" w:cstheme="majorHAnsi"/>
        </w:rPr>
        <w:t xml:space="preserve">…… zł, </w:t>
      </w:r>
      <w:r w:rsidRPr="00930E92">
        <w:rPr>
          <w:rFonts w:asciiTheme="majorHAnsi" w:hAnsiTheme="majorHAnsi" w:cstheme="majorHAnsi"/>
          <w:b/>
        </w:rPr>
        <w:t>stawka podatku VAT</w:t>
      </w:r>
      <w:r w:rsidRPr="00C73ED8">
        <w:rPr>
          <w:rFonts w:asciiTheme="majorHAnsi" w:hAnsiTheme="majorHAnsi" w:cstheme="majorHAnsi"/>
        </w:rPr>
        <w:t xml:space="preserve"> ….... %</w:t>
      </w:r>
    </w:p>
    <w:p w14:paraId="04322C9A" w14:textId="48175CAA" w:rsidR="00C73ED8" w:rsidRDefault="00C73ED8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930E92">
        <w:rPr>
          <w:rFonts w:asciiTheme="majorHAnsi" w:hAnsiTheme="majorHAnsi" w:cstheme="majorHAnsi"/>
          <w:b/>
        </w:rPr>
        <w:t>Łączna cena brutto</w:t>
      </w:r>
      <w:r w:rsidRPr="00C73ED8">
        <w:rPr>
          <w:rFonts w:asciiTheme="majorHAnsi" w:hAnsiTheme="majorHAnsi" w:cstheme="majorHAnsi"/>
        </w:rPr>
        <w:t xml:space="preserve"> ……………</w:t>
      </w:r>
      <w:r w:rsidR="00B4408B">
        <w:rPr>
          <w:rFonts w:asciiTheme="majorHAnsi" w:hAnsiTheme="majorHAnsi" w:cstheme="majorHAnsi"/>
        </w:rPr>
        <w:t>……………..</w:t>
      </w:r>
      <w:r w:rsidRPr="00C73ED8">
        <w:rPr>
          <w:rFonts w:asciiTheme="majorHAnsi" w:hAnsiTheme="majorHAnsi" w:cstheme="majorHAnsi"/>
        </w:rPr>
        <w:t xml:space="preserve">……zł. </w:t>
      </w:r>
    </w:p>
    <w:p w14:paraId="434ABFE6" w14:textId="25B0A1BD" w:rsidR="00041387" w:rsidRDefault="00041387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</w:p>
    <w:p w14:paraId="04399892" w14:textId="309EC267" w:rsidR="00041387" w:rsidRDefault="00041387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</w:p>
    <w:p w14:paraId="5594A715" w14:textId="42DABD46" w:rsidR="00041387" w:rsidRDefault="00041387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</w:p>
    <w:p w14:paraId="5C9C0ECE" w14:textId="69F0CFA6" w:rsidR="00041387" w:rsidRDefault="00041387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</w:p>
    <w:p w14:paraId="565AF2D6" w14:textId="7A22EC48" w:rsidR="00041387" w:rsidRDefault="00041387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</w:p>
    <w:p w14:paraId="4112580E" w14:textId="77777777" w:rsidR="00041387" w:rsidRDefault="00041387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</w:p>
    <w:p w14:paraId="0735D5A2" w14:textId="3E684455" w:rsidR="00DE6272" w:rsidRDefault="00C73ED8" w:rsidP="00C73ED8">
      <w:pPr>
        <w:tabs>
          <w:tab w:val="left" w:pos="284"/>
        </w:tabs>
        <w:spacing w:after="0" w:line="360" w:lineRule="auto"/>
        <w:rPr>
          <w:rFonts w:asciiTheme="majorHAnsi" w:hAnsiTheme="majorHAnsi" w:cstheme="majorHAnsi"/>
        </w:rPr>
      </w:pPr>
      <w:r w:rsidRPr="00C73ED8">
        <w:rPr>
          <w:rFonts w:asciiTheme="majorHAnsi" w:hAnsiTheme="majorHAnsi" w:cstheme="majorHAnsi"/>
        </w:rPr>
        <w:lastRenderedPageBreak/>
        <w:t>w tym:</w:t>
      </w: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469"/>
        <w:gridCol w:w="995"/>
        <w:gridCol w:w="1482"/>
        <w:gridCol w:w="1099"/>
        <w:gridCol w:w="1199"/>
        <w:gridCol w:w="1346"/>
        <w:gridCol w:w="789"/>
        <w:gridCol w:w="1013"/>
        <w:gridCol w:w="1101"/>
      </w:tblGrid>
      <w:tr w:rsidR="008077D7" w14:paraId="299502DC" w14:textId="77777777" w:rsidTr="00100DE0">
        <w:tc>
          <w:tcPr>
            <w:tcW w:w="469" w:type="dxa"/>
          </w:tcPr>
          <w:p w14:paraId="227EBDFA" w14:textId="6302195B" w:rsidR="00DE6272" w:rsidRPr="0068035B" w:rsidRDefault="00DE627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8035B">
              <w:rPr>
                <w:rFonts w:asciiTheme="majorHAnsi" w:hAnsiTheme="majorHAnsi" w:cstheme="majorHAnsi"/>
                <w:sz w:val="20"/>
                <w:szCs w:val="20"/>
              </w:rPr>
              <w:t>Lp.</w:t>
            </w:r>
          </w:p>
        </w:tc>
        <w:tc>
          <w:tcPr>
            <w:tcW w:w="995" w:type="dxa"/>
          </w:tcPr>
          <w:p w14:paraId="734AE307" w14:textId="5689E429" w:rsidR="00DE6272" w:rsidRPr="0068035B" w:rsidRDefault="00DE627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8035B">
              <w:rPr>
                <w:rFonts w:asciiTheme="majorHAnsi" w:hAnsiTheme="majorHAnsi" w:cstheme="majorHAnsi"/>
                <w:sz w:val="20"/>
                <w:szCs w:val="20"/>
              </w:rPr>
              <w:t>Kod</w:t>
            </w:r>
            <w:r w:rsidR="000C16E7">
              <w:rPr>
                <w:rFonts w:asciiTheme="majorHAnsi" w:hAnsiTheme="majorHAnsi" w:cstheme="majorHAnsi"/>
                <w:sz w:val="20"/>
                <w:szCs w:val="20"/>
              </w:rPr>
              <w:t xml:space="preserve"> odpadu</w:t>
            </w:r>
          </w:p>
        </w:tc>
        <w:tc>
          <w:tcPr>
            <w:tcW w:w="1482" w:type="dxa"/>
          </w:tcPr>
          <w:p w14:paraId="1AF48120" w14:textId="77AC64C5" w:rsidR="00DE6272" w:rsidRPr="0068035B" w:rsidRDefault="00930E9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Rodzaj odpadów stanowiących przedmiot zamówienia</w:t>
            </w:r>
          </w:p>
        </w:tc>
        <w:tc>
          <w:tcPr>
            <w:tcW w:w="1099" w:type="dxa"/>
          </w:tcPr>
          <w:p w14:paraId="310A6C96" w14:textId="32E1C97F" w:rsidR="00DE6272" w:rsidRPr="0068035B" w:rsidRDefault="00DE627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8035B">
              <w:rPr>
                <w:rFonts w:asciiTheme="majorHAnsi" w:hAnsiTheme="majorHAnsi" w:cstheme="majorHAnsi"/>
                <w:sz w:val="20"/>
                <w:szCs w:val="20"/>
              </w:rPr>
              <w:t xml:space="preserve">Kwota netto za </w:t>
            </w:r>
            <w:r w:rsidR="00B12C42">
              <w:rPr>
                <w:rFonts w:asciiTheme="majorHAnsi" w:hAnsiTheme="majorHAnsi" w:cstheme="majorHAnsi"/>
                <w:sz w:val="20"/>
                <w:szCs w:val="20"/>
              </w:rPr>
              <w:t xml:space="preserve">          </w:t>
            </w:r>
            <w:r w:rsidR="00221F87">
              <w:rPr>
                <w:rFonts w:asciiTheme="majorHAnsi" w:hAnsiTheme="majorHAnsi" w:cstheme="majorHAnsi"/>
                <w:sz w:val="20"/>
                <w:szCs w:val="20"/>
              </w:rPr>
              <w:t xml:space="preserve">1 </w:t>
            </w:r>
            <w:r w:rsidR="00417431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221F87">
              <w:rPr>
                <w:rFonts w:asciiTheme="majorHAnsi" w:hAnsiTheme="majorHAnsi" w:cstheme="majorHAnsi"/>
                <w:sz w:val="20"/>
                <w:szCs w:val="20"/>
              </w:rPr>
              <w:t>Mg</w:t>
            </w:r>
            <w:r w:rsidR="0041743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199" w:type="dxa"/>
          </w:tcPr>
          <w:p w14:paraId="77F486AA" w14:textId="5D1FE4E2" w:rsidR="00DE6272" w:rsidRPr="0068035B" w:rsidRDefault="00DE627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8035B">
              <w:rPr>
                <w:rFonts w:asciiTheme="majorHAnsi" w:hAnsiTheme="majorHAnsi" w:cstheme="majorHAnsi"/>
                <w:sz w:val="20"/>
                <w:szCs w:val="20"/>
              </w:rPr>
              <w:t>Szacunkowa ilość</w:t>
            </w:r>
            <w:r w:rsidR="000C16E7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1006E1" w:rsidRPr="001006E1">
              <w:rPr>
                <w:rFonts w:asciiTheme="majorHAnsi" w:hAnsiTheme="majorHAnsi" w:cstheme="majorHAnsi"/>
                <w:sz w:val="20"/>
                <w:szCs w:val="20"/>
              </w:rPr>
              <w:t xml:space="preserve">odpadów do odbioru </w:t>
            </w:r>
            <w:r w:rsidR="00417431">
              <w:rPr>
                <w:rFonts w:asciiTheme="majorHAnsi" w:hAnsiTheme="majorHAnsi" w:cstheme="majorHAnsi"/>
                <w:sz w:val="20"/>
                <w:szCs w:val="20"/>
              </w:rPr>
              <w:t>w [</w:t>
            </w:r>
            <w:r w:rsidR="00221F87">
              <w:rPr>
                <w:rFonts w:asciiTheme="majorHAnsi" w:hAnsiTheme="majorHAnsi" w:cstheme="majorHAnsi"/>
                <w:sz w:val="20"/>
                <w:szCs w:val="20"/>
              </w:rPr>
              <w:t>Mg</w:t>
            </w:r>
            <w:r w:rsidR="00417431">
              <w:rPr>
                <w:rFonts w:asciiTheme="majorHAnsi" w:hAnsiTheme="majorHAnsi" w:cstheme="majorHAnsi"/>
                <w:sz w:val="20"/>
                <w:szCs w:val="20"/>
              </w:rPr>
              <w:t>]</w:t>
            </w:r>
            <w:r w:rsidR="00930E9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1346" w:type="dxa"/>
          </w:tcPr>
          <w:p w14:paraId="470FE25B" w14:textId="7B38774D" w:rsidR="00DE6272" w:rsidRDefault="00930E9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ena jednostkowa netto</w:t>
            </w:r>
            <w:r w:rsidR="00B12C42">
              <w:rPr>
                <w:rFonts w:asciiTheme="majorHAnsi" w:hAnsiTheme="majorHAnsi" w:cstheme="majorHAnsi"/>
                <w:sz w:val="20"/>
                <w:szCs w:val="20"/>
              </w:rPr>
              <w:t xml:space="preserve"> [zł]</w:t>
            </w:r>
          </w:p>
          <w:p w14:paraId="7ADF0F3B" w14:textId="57AB02FC" w:rsidR="008077D7" w:rsidRPr="008077D7" w:rsidRDefault="008077D7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8077D7">
              <w:rPr>
                <w:rFonts w:asciiTheme="majorHAnsi" w:hAnsiTheme="majorHAnsi" w:cstheme="majorHAnsi"/>
                <w:b/>
                <w:sz w:val="20"/>
                <w:szCs w:val="20"/>
              </w:rPr>
              <w:t>(4x5)</w:t>
            </w:r>
          </w:p>
        </w:tc>
        <w:tc>
          <w:tcPr>
            <w:tcW w:w="789" w:type="dxa"/>
          </w:tcPr>
          <w:p w14:paraId="5A5844CA" w14:textId="1428C628" w:rsidR="00DE6272" w:rsidRPr="0068035B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8035B">
              <w:rPr>
                <w:rFonts w:asciiTheme="majorHAnsi" w:hAnsiTheme="majorHAnsi" w:cstheme="majorHAnsi"/>
                <w:sz w:val="20"/>
                <w:szCs w:val="20"/>
              </w:rPr>
              <w:t>Stawka VAT</w:t>
            </w:r>
            <w:r w:rsidR="00930E9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B12C42">
              <w:rPr>
                <w:rFonts w:asciiTheme="majorHAnsi" w:hAnsiTheme="majorHAnsi" w:cstheme="majorHAnsi"/>
                <w:sz w:val="20"/>
                <w:szCs w:val="20"/>
              </w:rPr>
              <w:t>[</w:t>
            </w:r>
            <w:r w:rsidR="00930E92">
              <w:rPr>
                <w:rFonts w:asciiTheme="majorHAnsi" w:hAnsiTheme="majorHAnsi" w:cstheme="majorHAnsi"/>
                <w:sz w:val="20"/>
                <w:szCs w:val="20"/>
              </w:rPr>
              <w:t>%</w:t>
            </w:r>
            <w:r w:rsidR="00B12C42">
              <w:rPr>
                <w:rFonts w:asciiTheme="majorHAnsi" w:hAnsiTheme="majorHAnsi" w:cstheme="majorHAnsi"/>
                <w:sz w:val="20"/>
                <w:szCs w:val="20"/>
              </w:rPr>
              <w:t>]</w:t>
            </w:r>
          </w:p>
        </w:tc>
        <w:tc>
          <w:tcPr>
            <w:tcW w:w="1013" w:type="dxa"/>
          </w:tcPr>
          <w:p w14:paraId="0753EB0E" w14:textId="5F1771C0" w:rsidR="00DE6272" w:rsidRPr="0068035B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8035B">
              <w:rPr>
                <w:rFonts w:asciiTheme="majorHAnsi" w:hAnsiTheme="majorHAnsi" w:cstheme="majorHAnsi"/>
                <w:sz w:val="20"/>
                <w:szCs w:val="20"/>
              </w:rPr>
              <w:t>Kwota VAT</w:t>
            </w:r>
            <w:r w:rsidR="00B12C42">
              <w:rPr>
                <w:rFonts w:asciiTheme="majorHAnsi" w:hAnsiTheme="majorHAnsi" w:cstheme="majorHAnsi"/>
                <w:sz w:val="20"/>
                <w:szCs w:val="20"/>
              </w:rPr>
              <w:t xml:space="preserve"> [zł]</w:t>
            </w:r>
          </w:p>
        </w:tc>
        <w:tc>
          <w:tcPr>
            <w:tcW w:w="1101" w:type="dxa"/>
          </w:tcPr>
          <w:p w14:paraId="16B8BE0A" w14:textId="4B4165A4" w:rsidR="00DE6272" w:rsidRDefault="00930E92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Wartość </w:t>
            </w:r>
            <w:r w:rsidR="0068035B" w:rsidRPr="0068035B">
              <w:rPr>
                <w:rFonts w:asciiTheme="majorHAnsi" w:hAnsiTheme="majorHAnsi" w:cstheme="majorHAnsi"/>
                <w:sz w:val="20"/>
                <w:szCs w:val="20"/>
              </w:rPr>
              <w:t>brutto</w:t>
            </w:r>
            <w:r w:rsidR="00B12C42">
              <w:rPr>
                <w:rFonts w:asciiTheme="majorHAnsi" w:hAnsiTheme="majorHAnsi" w:cstheme="majorHAnsi"/>
                <w:sz w:val="20"/>
                <w:szCs w:val="20"/>
              </w:rPr>
              <w:t xml:space="preserve"> [zł]</w:t>
            </w:r>
          </w:p>
          <w:p w14:paraId="0B7FF1EC" w14:textId="77777777" w:rsidR="008077D7" w:rsidRDefault="008077D7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396D1A41" w14:textId="72E6F22B" w:rsidR="008077D7" w:rsidRPr="008077D7" w:rsidRDefault="008077D7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8077D7">
              <w:rPr>
                <w:rFonts w:asciiTheme="majorHAnsi" w:hAnsiTheme="majorHAnsi" w:cstheme="majorHAnsi"/>
                <w:b/>
                <w:sz w:val="20"/>
                <w:szCs w:val="20"/>
              </w:rPr>
              <w:t>(6+8)</w:t>
            </w:r>
          </w:p>
        </w:tc>
      </w:tr>
      <w:tr w:rsidR="00026917" w:rsidRPr="00A5343D" w14:paraId="6E598B27" w14:textId="77777777" w:rsidTr="00100DE0">
        <w:tc>
          <w:tcPr>
            <w:tcW w:w="469" w:type="dxa"/>
          </w:tcPr>
          <w:p w14:paraId="24D5E3CC" w14:textId="7C3C4A08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1</w:t>
            </w:r>
          </w:p>
        </w:tc>
        <w:tc>
          <w:tcPr>
            <w:tcW w:w="995" w:type="dxa"/>
          </w:tcPr>
          <w:p w14:paraId="3C90DF47" w14:textId="2FF10048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2</w:t>
            </w:r>
          </w:p>
        </w:tc>
        <w:tc>
          <w:tcPr>
            <w:tcW w:w="1482" w:type="dxa"/>
          </w:tcPr>
          <w:p w14:paraId="1CD27C4A" w14:textId="4BA488DF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3</w:t>
            </w:r>
          </w:p>
        </w:tc>
        <w:tc>
          <w:tcPr>
            <w:tcW w:w="1099" w:type="dxa"/>
          </w:tcPr>
          <w:p w14:paraId="51F6E006" w14:textId="0223AE21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4</w:t>
            </w:r>
          </w:p>
        </w:tc>
        <w:tc>
          <w:tcPr>
            <w:tcW w:w="1199" w:type="dxa"/>
          </w:tcPr>
          <w:p w14:paraId="06FD286A" w14:textId="2DDBD6AC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5</w:t>
            </w:r>
          </w:p>
        </w:tc>
        <w:tc>
          <w:tcPr>
            <w:tcW w:w="1346" w:type="dxa"/>
          </w:tcPr>
          <w:p w14:paraId="39042301" w14:textId="65C73E2E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6</w:t>
            </w:r>
          </w:p>
        </w:tc>
        <w:tc>
          <w:tcPr>
            <w:tcW w:w="789" w:type="dxa"/>
          </w:tcPr>
          <w:p w14:paraId="6EBFB58D" w14:textId="27A9564F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7</w:t>
            </w:r>
          </w:p>
        </w:tc>
        <w:tc>
          <w:tcPr>
            <w:tcW w:w="1013" w:type="dxa"/>
          </w:tcPr>
          <w:p w14:paraId="4BA4DA68" w14:textId="2660E83F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8</w:t>
            </w:r>
          </w:p>
        </w:tc>
        <w:tc>
          <w:tcPr>
            <w:tcW w:w="1101" w:type="dxa"/>
          </w:tcPr>
          <w:p w14:paraId="0E5BAF1C" w14:textId="6EBA80AA" w:rsidR="0068035B" w:rsidRPr="00A5343D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A5343D">
              <w:rPr>
                <w:rFonts w:asciiTheme="majorHAnsi" w:hAnsiTheme="majorHAnsi" w:cstheme="majorHAnsi"/>
                <w:b/>
              </w:rPr>
              <w:t>9</w:t>
            </w:r>
          </w:p>
        </w:tc>
      </w:tr>
      <w:tr w:rsidR="008077D7" w14:paraId="6B2D165D" w14:textId="77777777" w:rsidTr="00100DE0">
        <w:tc>
          <w:tcPr>
            <w:tcW w:w="469" w:type="dxa"/>
          </w:tcPr>
          <w:p w14:paraId="71F6AEDF" w14:textId="1249E0F4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995" w:type="dxa"/>
          </w:tcPr>
          <w:p w14:paraId="1F9F9946" w14:textId="5B4CC107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10102</w:t>
            </w:r>
          </w:p>
        </w:tc>
        <w:tc>
          <w:tcPr>
            <w:tcW w:w="1482" w:type="dxa"/>
          </w:tcPr>
          <w:p w14:paraId="48C7DA70" w14:textId="7963976F" w:rsidR="00DE6272" w:rsidRPr="0068035B" w:rsidRDefault="0068035B" w:rsidP="0068035B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8035B">
              <w:rPr>
                <w:rFonts w:asciiTheme="majorHAnsi" w:hAnsiTheme="majorHAnsi" w:cstheme="majorHAnsi"/>
                <w:sz w:val="18"/>
                <w:szCs w:val="18"/>
              </w:rPr>
              <w:t>Odpady z wydobywania kopalin innych niż rudy metali</w:t>
            </w:r>
          </w:p>
        </w:tc>
        <w:tc>
          <w:tcPr>
            <w:tcW w:w="1099" w:type="dxa"/>
          </w:tcPr>
          <w:p w14:paraId="3613C385" w14:textId="77777777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1199" w:type="dxa"/>
          </w:tcPr>
          <w:p w14:paraId="2F408E13" w14:textId="16D1AFDC" w:rsidR="00DE6272" w:rsidRDefault="003932EC" w:rsidP="003932EC">
            <w:pPr>
              <w:tabs>
                <w:tab w:val="left" w:pos="284"/>
              </w:tabs>
              <w:spacing w:after="0" w:line="360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221F87">
              <w:rPr>
                <w:rFonts w:asciiTheme="majorHAnsi" w:hAnsiTheme="majorHAnsi" w:cstheme="majorHAnsi"/>
              </w:rPr>
              <w:t>50</w:t>
            </w:r>
          </w:p>
        </w:tc>
        <w:tc>
          <w:tcPr>
            <w:tcW w:w="1346" w:type="dxa"/>
          </w:tcPr>
          <w:p w14:paraId="5A9730B0" w14:textId="77777777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789" w:type="dxa"/>
          </w:tcPr>
          <w:p w14:paraId="7533BC35" w14:textId="77777777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1013" w:type="dxa"/>
          </w:tcPr>
          <w:p w14:paraId="5CC82926" w14:textId="77777777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1101" w:type="dxa"/>
          </w:tcPr>
          <w:p w14:paraId="05DF863A" w14:textId="77777777" w:rsidR="00DE6272" w:rsidRDefault="00DE6272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</w:tr>
      <w:tr w:rsidR="00B33426" w14:paraId="6FCB81F4" w14:textId="77777777" w:rsidTr="00100DE0">
        <w:tc>
          <w:tcPr>
            <w:tcW w:w="5244" w:type="dxa"/>
            <w:gridSpan w:val="5"/>
          </w:tcPr>
          <w:p w14:paraId="2B768AB4" w14:textId="7E896F46" w:rsidR="00B33426" w:rsidRPr="00100DE0" w:rsidRDefault="00100DE0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  <w:b/>
              </w:rPr>
            </w:pPr>
            <w:r w:rsidRPr="00100DE0">
              <w:rPr>
                <w:rFonts w:asciiTheme="majorHAnsi" w:hAnsiTheme="majorHAnsi" w:cstheme="majorHAnsi"/>
                <w:b/>
              </w:rPr>
              <w:t xml:space="preserve">Razem </w:t>
            </w:r>
          </w:p>
        </w:tc>
        <w:tc>
          <w:tcPr>
            <w:tcW w:w="1346" w:type="dxa"/>
          </w:tcPr>
          <w:p w14:paraId="7DB3EF62" w14:textId="77777777" w:rsidR="00B33426" w:rsidRDefault="00B33426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789" w:type="dxa"/>
          </w:tcPr>
          <w:p w14:paraId="7AF37431" w14:textId="77777777" w:rsidR="00B33426" w:rsidRDefault="00B33426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1013" w:type="dxa"/>
          </w:tcPr>
          <w:p w14:paraId="68BD63B9" w14:textId="77777777" w:rsidR="00B33426" w:rsidRDefault="00B33426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1101" w:type="dxa"/>
          </w:tcPr>
          <w:p w14:paraId="44A7AE03" w14:textId="77777777" w:rsidR="00B33426" w:rsidRDefault="00B33426" w:rsidP="00DE6272">
            <w:pPr>
              <w:tabs>
                <w:tab w:val="left" w:pos="284"/>
              </w:tabs>
              <w:spacing w:after="0" w:line="360" w:lineRule="auto"/>
              <w:rPr>
                <w:rFonts w:asciiTheme="majorHAnsi" w:hAnsiTheme="majorHAnsi" w:cstheme="majorHAnsi"/>
              </w:rPr>
            </w:pPr>
          </w:p>
        </w:tc>
      </w:tr>
      <w:bookmarkEnd w:id="0"/>
    </w:tbl>
    <w:p w14:paraId="116DA1FF" w14:textId="77777777" w:rsidR="003B4BF7" w:rsidRDefault="003B4BF7" w:rsidP="003B4BF7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p w14:paraId="487132B0" w14:textId="01671937" w:rsidR="0013077C" w:rsidRPr="0013077C" w:rsidRDefault="003B4BF7" w:rsidP="0013077C">
      <w:pPr>
        <w:pStyle w:val="Akapitzlist"/>
        <w:numPr>
          <w:ilvl w:val="0"/>
          <w:numId w:val="25"/>
        </w:numPr>
        <w:rPr>
          <w:rFonts w:asciiTheme="majorHAnsi" w:hAnsiTheme="majorHAnsi" w:cstheme="majorHAnsi"/>
        </w:rPr>
      </w:pPr>
      <w:r w:rsidRPr="0038276F">
        <w:rPr>
          <w:rFonts w:asciiTheme="majorHAnsi" w:hAnsiTheme="majorHAnsi" w:cstheme="majorHAnsi"/>
        </w:rPr>
        <w:t xml:space="preserve">Termin realizacji zamówienia: </w:t>
      </w:r>
      <w:r w:rsidR="007F544E">
        <w:rPr>
          <w:rFonts w:asciiTheme="majorHAnsi" w:hAnsiTheme="majorHAnsi" w:cstheme="majorHAnsi"/>
        </w:rPr>
        <w:t>od momentu  zlecenia pierwszego zamówienia</w:t>
      </w:r>
      <w:r w:rsidRPr="0038276F">
        <w:rPr>
          <w:rFonts w:asciiTheme="majorHAnsi" w:hAnsiTheme="majorHAnsi" w:cstheme="majorHAnsi"/>
        </w:rPr>
        <w:t xml:space="preserve"> </w:t>
      </w:r>
      <w:r w:rsidR="00A31884">
        <w:rPr>
          <w:rFonts w:asciiTheme="majorHAnsi" w:hAnsiTheme="majorHAnsi" w:cstheme="majorHAnsi"/>
        </w:rPr>
        <w:t xml:space="preserve">poprzez system BDO </w:t>
      </w:r>
      <w:r w:rsidRPr="0038276F">
        <w:rPr>
          <w:rFonts w:asciiTheme="majorHAnsi" w:hAnsiTheme="majorHAnsi" w:cstheme="majorHAnsi"/>
        </w:rPr>
        <w:t xml:space="preserve">do </w:t>
      </w:r>
      <w:r w:rsidR="007F544E">
        <w:rPr>
          <w:rFonts w:asciiTheme="majorHAnsi" w:hAnsiTheme="majorHAnsi" w:cstheme="majorHAnsi"/>
        </w:rPr>
        <w:t>31.12.2022</w:t>
      </w:r>
      <w:r w:rsidRPr="0038276F">
        <w:rPr>
          <w:rFonts w:asciiTheme="majorHAnsi" w:hAnsiTheme="majorHAnsi" w:cstheme="majorHAnsi"/>
        </w:rPr>
        <w:t xml:space="preserve"> r</w:t>
      </w:r>
    </w:p>
    <w:p w14:paraId="63A0B3EF" w14:textId="6C2F0C8A" w:rsidR="0013077C" w:rsidRPr="0013077C" w:rsidRDefault="0013077C" w:rsidP="0013077C">
      <w:pPr>
        <w:pStyle w:val="Akapitzlist"/>
        <w:numPr>
          <w:ilvl w:val="0"/>
          <w:numId w:val="25"/>
        </w:numPr>
        <w:rPr>
          <w:rFonts w:asciiTheme="majorHAnsi" w:hAnsiTheme="majorHAnsi" w:cstheme="majorHAnsi"/>
        </w:rPr>
      </w:pPr>
      <w:r w:rsidRPr="0013077C">
        <w:rPr>
          <w:rFonts w:asciiTheme="majorHAnsi" w:hAnsiTheme="majorHAnsi" w:cstheme="majorHAnsi"/>
        </w:rPr>
        <w:t>Realizacja przedmiotu</w:t>
      </w:r>
      <w:r>
        <w:rPr>
          <w:rFonts w:asciiTheme="majorHAnsi" w:hAnsiTheme="majorHAnsi" w:cstheme="majorHAnsi"/>
        </w:rPr>
        <w:t xml:space="preserve"> zamówienia </w:t>
      </w:r>
      <w:r w:rsidRPr="0013077C">
        <w:rPr>
          <w:rFonts w:asciiTheme="majorHAnsi" w:hAnsiTheme="majorHAnsi" w:cstheme="majorHAnsi"/>
        </w:rPr>
        <w:t>będzie następować sukcesywnie, zgodnie ze zleceniami Zamawiającego wystawianymi poprzez system BDO uwzględniającymi bieżące potrzeby Zamawiającego.</w:t>
      </w:r>
    </w:p>
    <w:p w14:paraId="0D97F109" w14:textId="5A71FDC0" w:rsidR="0013077C" w:rsidRPr="0013077C" w:rsidRDefault="0013077C" w:rsidP="0013077C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13077C">
        <w:rPr>
          <w:rFonts w:ascii="Calibri Light" w:hAnsi="Calibri Light" w:cs="Calibri Light"/>
        </w:rPr>
        <w:t>Wynagrodzenie z tytułu wykonania przedmiotu Umowy płatne będzie przelewem na konto Wykonawcy w terminie do 30 dni od daty dostarczenia Zamawiającemu prawidłowo wystawionej faktury VAT.</w:t>
      </w:r>
    </w:p>
    <w:p w14:paraId="0CF3F74D" w14:textId="22C57EA3" w:rsidR="003B4BF7" w:rsidRPr="0013077C" w:rsidRDefault="003B4BF7" w:rsidP="002E437C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13077C">
        <w:rPr>
          <w:rFonts w:asciiTheme="majorHAnsi" w:hAnsiTheme="majorHAnsi" w:cstheme="majorHAnsi"/>
        </w:rPr>
        <w:t>Oświadczam, że:</w:t>
      </w:r>
    </w:p>
    <w:p w14:paraId="0662F8FA" w14:textId="77777777" w:rsidR="003B4BF7" w:rsidRPr="0040148D" w:rsidRDefault="003B4BF7" w:rsidP="003B4BF7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1DF6448C" w14:textId="77777777" w:rsidR="003B4BF7" w:rsidRPr="0040148D" w:rsidRDefault="003B4BF7" w:rsidP="003B4BF7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0BB06B68" w14:textId="77777777" w:rsidR="003B4BF7" w:rsidRPr="0040148D" w:rsidRDefault="003B4BF7" w:rsidP="003B4BF7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Pr="0040148D">
        <w:rPr>
          <w:rFonts w:asciiTheme="majorHAnsi" w:hAnsiTheme="majorHAnsi" w:cstheme="majorHAnsi"/>
        </w:rPr>
        <w:t xml:space="preserve"> podlegać waloryzacji;</w:t>
      </w:r>
    </w:p>
    <w:p w14:paraId="0A151F45" w14:textId="77777777" w:rsidR="003B4BF7" w:rsidRPr="0040148D" w:rsidRDefault="003B4BF7" w:rsidP="003B4BF7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>
        <w:rPr>
          <w:rFonts w:asciiTheme="majorHAnsi" w:hAnsiTheme="majorHAnsi" w:cstheme="majorHAnsi"/>
        </w:rPr>
        <w:t>zapytaniu ofertowym</w:t>
      </w:r>
      <w:r w:rsidRPr="0040148D">
        <w:rPr>
          <w:rFonts w:asciiTheme="majorHAnsi" w:hAnsiTheme="majorHAnsi" w:cstheme="majorHAnsi"/>
        </w:rPr>
        <w:t>, w miejscu i terminie określonym przez Zamawiającego;</w:t>
      </w:r>
    </w:p>
    <w:p w14:paraId="675D4D2A" w14:textId="77777777" w:rsidR="003B4BF7" w:rsidRPr="0040148D" w:rsidRDefault="003B4BF7" w:rsidP="003B4BF7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;</w:t>
      </w:r>
    </w:p>
    <w:p w14:paraId="01663FD2" w14:textId="77777777" w:rsidR="003B4BF7" w:rsidRPr="0040148D" w:rsidRDefault="003B4BF7" w:rsidP="003B4BF7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AAAFC8F" w14:textId="77777777" w:rsidR="003B4BF7" w:rsidRPr="0040148D" w:rsidRDefault="003B4BF7" w:rsidP="003B4BF7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CA7C64E" w14:textId="77777777" w:rsidR="003B4BF7" w:rsidRPr="0040148D" w:rsidRDefault="003B4BF7" w:rsidP="003B4BF7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6B6F60CC" w14:textId="77777777" w:rsidR="003B4BF7" w:rsidRPr="0040148D" w:rsidRDefault="003B4BF7" w:rsidP="003B4BF7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2AE1505F" w14:textId="77777777" w:rsidR="003B4BF7" w:rsidRDefault="003B4BF7" w:rsidP="003B4BF7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7. Załącznikami do niniejszego formularza stanowiącymi integralną część oferty są:</w:t>
      </w:r>
    </w:p>
    <w:p w14:paraId="20D51379" w14:textId="7AEC680E" w:rsidR="003B4BF7" w:rsidRDefault="003B4BF7" w:rsidP="003B4BF7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224BE9">
        <w:rPr>
          <w:rFonts w:asciiTheme="majorHAnsi" w:hAnsiTheme="majorHAnsi" w:cstheme="majorHAnsi"/>
        </w:rPr>
        <w:t>Oświadczenie o wykluczeniu</w:t>
      </w:r>
      <w:bookmarkStart w:id="2" w:name="_GoBack"/>
      <w:bookmarkEnd w:id="2"/>
    </w:p>
    <w:p w14:paraId="2958BCF5" w14:textId="77777777" w:rsidR="003B4BF7" w:rsidRDefault="003B4BF7" w:rsidP="003B4BF7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4C55DF17" w14:textId="77777777" w:rsidR="003B4BF7" w:rsidRDefault="003B4BF7" w:rsidP="003B4BF7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155C5844" w14:textId="77777777" w:rsidR="003B4BF7" w:rsidRDefault="003B4BF7" w:rsidP="003B4BF7">
      <w:pPr>
        <w:spacing w:after="0" w:line="360" w:lineRule="auto"/>
        <w:rPr>
          <w:rFonts w:asciiTheme="majorHAnsi" w:hAnsiTheme="majorHAnsi" w:cstheme="majorHAnsi"/>
        </w:rPr>
      </w:pPr>
    </w:p>
    <w:p w14:paraId="12B2D331" w14:textId="77777777" w:rsidR="003B4BF7" w:rsidRPr="0040148D" w:rsidRDefault="003B4BF7" w:rsidP="003B4BF7">
      <w:pPr>
        <w:spacing w:after="0" w:line="360" w:lineRule="auto"/>
        <w:rPr>
          <w:rFonts w:asciiTheme="majorHAnsi" w:hAnsiTheme="majorHAnsi" w:cstheme="majorHAnsi"/>
        </w:rPr>
      </w:pPr>
    </w:p>
    <w:p w14:paraId="715CB1E6" w14:textId="77777777" w:rsidR="003B4BF7" w:rsidRPr="0040148D" w:rsidRDefault="003B4BF7" w:rsidP="003B4BF7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C21C01D" w14:textId="77777777" w:rsidR="003B4BF7" w:rsidRPr="0040148D" w:rsidRDefault="003B4BF7" w:rsidP="003B4BF7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05D3E03F" w14:textId="77777777" w:rsidR="003B4BF7" w:rsidRPr="00B9031A" w:rsidRDefault="003B4BF7" w:rsidP="003B4BF7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2C4E7DD8" w14:textId="77777777" w:rsidR="003B4BF7" w:rsidRPr="00B9031A" w:rsidRDefault="003B4BF7" w:rsidP="003B4BF7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upoważni do reprezentowania Wykonawcy</w:t>
      </w:r>
    </w:p>
    <w:p w14:paraId="15BB510C" w14:textId="6E420569" w:rsidR="00674B34" w:rsidRPr="00B9031A" w:rsidRDefault="00674B34" w:rsidP="003B4BF7">
      <w:pPr>
        <w:pStyle w:val="Tekstpodstawowy"/>
        <w:spacing w:before="120" w:line="240" w:lineRule="auto"/>
        <w:rPr>
          <w:rFonts w:asciiTheme="majorHAnsi" w:hAnsiTheme="majorHAnsi" w:cstheme="majorHAnsi"/>
          <w:i/>
          <w:sz w:val="20"/>
          <w:szCs w:val="20"/>
        </w:rPr>
      </w:pPr>
    </w:p>
    <w:sectPr w:rsidR="00674B34" w:rsidRPr="00B9031A" w:rsidSect="00AF3129">
      <w:footerReference w:type="default" r:id="rId10"/>
      <w:footerReference w:type="first" r:id="rId11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0636F" w14:textId="77777777" w:rsidR="00480777" w:rsidRDefault="00480777" w:rsidP="00E03312">
      <w:pPr>
        <w:spacing w:after="0" w:line="240" w:lineRule="auto"/>
      </w:pPr>
      <w:r>
        <w:separator/>
      </w:r>
    </w:p>
  </w:endnote>
  <w:endnote w:type="continuationSeparator" w:id="0">
    <w:p w14:paraId="054EC5C3" w14:textId="77777777" w:rsidR="00480777" w:rsidRDefault="00480777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569AB" w14:textId="77777777" w:rsidR="00480777" w:rsidRDefault="00480777" w:rsidP="00E03312">
      <w:pPr>
        <w:spacing w:after="0" w:line="240" w:lineRule="auto"/>
      </w:pPr>
      <w:r>
        <w:separator/>
      </w:r>
    </w:p>
  </w:footnote>
  <w:footnote w:type="continuationSeparator" w:id="0">
    <w:p w14:paraId="76D0A016" w14:textId="77777777" w:rsidR="00480777" w:rsidRDefault="00480777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D9BC90FC"/>
    <w:lvl w:ilvl="0" w:tplc="DB7A6FC2">
      <w:start w:val="1"/>
      <w:numFmt w:val="decimal"/>
      <w:lvlText w:val="%1)"/>
      <w:lvlJc w:val="left"/>
      <w:pPr>
        <w:ind w:left="5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288" w:hanging="360"/>
      </w:pPr>
    </w:lvl>
    <w:lvl w:ilvl="2" w:tplc="0415001B" w:tentative="1">
      <w:start w:val="1"/>
      <w:numFmt w:val="lowerRoman"/>
      <w:lvlText w:val="%3."/>
      <w:lvlJc w:val="right"/>
      <w:pPr>
        <w:ind w:left="2008" w:hanging="180"/>
      </w:pPr>
    </w:lvl>
    <w:lvl w:ilvl="3" w:tplc="0415000F" w:tentative="1">
      <w:start w:val="1"/>
      <w:numFmt w:val="decimal"/>
      <w:lvlText w:val="%4."/>
      <w:lvlJc w:val="left"/>
      <w:pPr>
        <w:ind w:left="2728" w:hanging="360"/>
      </w:pPr>
    </w:lvl>
    <w:lvl w:ilvl="4" w:tplc="04150019" w:tentative="1">
      <w:start w:val="1"/>
      <w:numFmt w:val="lowerLetter"/>
      <w:lvlText w:val="%5."/>
      <w:lvlJc w:val="left"/>
      <w:pPr>
        <w:ind w:left="3448" w:hanging="360"/>
      </w:pPr>
    </w:lvl>
    <w:lvl w:ilvl="5" w:tplc="0415001B" w:tentative="1">
      <w:start w:val="1"/>
      <w:numFmt w:val="lowerRoman"/>
      <w:lvlText w:val="%6."/>
      <w:lvlJc w:val="right"/>
      <w:pPr>
        <w:ind w:left="4168" w:hanging="180"/>
      </w:pPr>
    </w:lvl>
    <w:lvl w:ilvl="6" w:tplc="0415000F" w:tentative="1">
      <w:start w:val="1"/>
      <w:numFmt w:val="decimal"/>
      <w:lvlText w:val="%7."/>
      <w:lvlJc w:val="left"/>
      <w:pPr>
        <w:ind w:left="4888" w:hanging="360"/>
      </w:pPr>
    </w:lvl>
    <w:lvl w:ilvl="7" w:tplc="04150019" w:tentative="1">
      <w:start w:val="1"/>
      <w:numFmt w:val="lowerLetter"/>
      <w:lvlText w:val="%8."/>
      <w:lvlJc w:val="left"/>
      <w:pPr>
        <w:ind w:left="5608" w:hanging="360"/>
      </w:pPr>
    </w:lvl>
    <w:lvl w:ilvl="8" w:tplc="0415001B" w:tentative="1">
      <w:start w:val="1"/>
      <w:numFmt w:val="lowerRoman"/>
      <w:lvlText w:val="%9."/>
      <w:lvlJc w:val="right"/>
      <w:pPr>
        <w:ind w:left="6328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510E0E48"/>
    <w:lvl w:ilvl="0" w:tplc="749AC0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26917"/>
    <w:rsid w:val="000306B0"/>
    <w:rsid w:val="00034E1A"/>
    <w:rsid w:val="00041387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26C2"/>
    <w:rsid w:val="000A442C"/>
    <w:rsid w:val="000B6BAB"/>
    <w:rsid w:val="000B6FD8"/>
    <w:rsid w:val="000C16E7"/>
    <w:rsid w:val="001006E1"/>
    <w:rsid w:val="00100DE0"/>
    <w:rsid w:val="00101171"/>
    <w:rsid w:val="00103248"/>
    <w:rsid w:val="00106F0D"/>
    <w:rsid w:val="0010721C"/>
    <w:rsid w:val="001123A1"/>
    <w:rsid w:val="00112973"/>
    <w:rsid w:val="0011392D"/>
    <w:rsid w:val="001142D7"/>
    <w:rsid w:val="00116C90"/>
    <w:rsid w:val="00117B15"/>
    <w:rsid w:val="0012332F"/>
    <w:rsid w:val="001243B1"/>
    <w:rsid w:val="001274C7"/>
    <w:rsid w:val="0012773A"/>
    <w:rsid w:val="0013077C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35C8"/>
    <w:rsid w:val="00174904"/>
    <w:rsid w:val="00191775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1A14"/>
    <w:rsid w:val="001D4A06"/>
    <w:rsid w:val="001E0212"/>
    <w:rsid w:val="001E30F2"/>
    <w:rsid w:val="001E4612"/>
    <w:rsid w:val="001E689F"/>
    <w:rsid w:val="001E6A87"/>
    <w:rsid w:val="001F24C8"/>
    <w:rsid w:val="00221F87"/>
    <w:rsid w:val="00223EC2"/>
    <w:rsid w:val="00224BE9"/>
    <w:rsid w:val="00245F04"/>
    <w:rsid w:val="00247B2E"/>
    <w:rsid w:val="00250802"/>
    <w:rsid w:val="00250D44"/>
    <w:rsid w:val="00261560"/>
    <w:rsid w:val="00261A8D"/>
    <w:rsid w:val="00271892"/>
    <w:rsid w:val="002750D5"/>
    <w:rsid w:val="0027566F"/>
    <w:rsid w:val="00280912"/>
    <w:rsid w:val="00282809"/>
    <w:rsid w:val="00283B7B"/>
    <w:rsid w:val="00284311"/>
    <w:rsid w:val="002851D5"/>
    <w:rsid w:val="00293EC9"/>
    <w:rsid w:val="002A030F"/>
    <w:rsid w:val="002A5F63"/>
    <w:rsid w:val="002B2530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22A3"/>
    <w:rsid w:val="00356429"/>
    <w:rsid w:val="003741AA"/>
    <w:rsid w:val="0038036F"/>
    <w:rsid w:val="0038366F"/>
    <w:rsid w:val="00383941"/>
    <w:rsid w:val="003932EC"/>
    <w:rsid w:val="003A2FF6"/>
    <w:rsid w:val="003A358F"/>
    <w:rsid w:val="003A7195"/>
    <w:rsid w:val="003A74C6"/>
    <w:rsid w:val="003B06F4"/>
    <w:rsid w:val="003B2860"/>
    <w:rsid w:val="003B3A5E"/>
    <w:rsid w:val="003B427D"/>
    <w:rsid w:val="003B4BF7"/>
    <w:rsid w:val="003B664E"/>
    <w:rsid w:val="003C5EFF"/>
    <w:rsid w:val="003D479B"/>
    <w:rsid w:val="003D4E21"/>
    <w:rsid w:val="003E51FD"/>
    <w:rsid w:val="003F0E25"/>
    <w:rsid w:val="003F12E9"/>
    <w:rsid w:val="003F72BD"/>
    <w:rsid w:val="0040148D"/>
    <w:rsid w:val="00404B0D"/>
    <w:rsid w:val="004077D8"/>
    <w:rsid w:val="00407F8F"/>
    <w:rsid w:val="00415AF7"/>
    <w:rsid w:val="00417431"/>
    <w:rsid w:val="004213D0"/>
    <w:rsid w:val="0042235C"/>
    <w:rsid w:val="0042477E"/>
    <w:rsid w:val="0043342C"/>
    <w:rsid w:val="00433BC6"/>
    <w:rsid w:val="0043516E"/>
    <w:rsid w:val="00452398"/>
    <w:rsid w:val="00455F1D"/>
    <w:rsid w:val="00457531"/>
    <w:rsid w:val="00464BF7"/>
    <w:rsid w:val="004678FC"/>
    <w:rsid w:val="004701B7"/>
    <w:rsid w:val="00470D1A"/>
    <w:rsid w:val="004741AC"/>
    <w:rsid w:val="00480777"/>
    <w:rsid w:val="004864BD"/>
    <w:rsid w:val="00486DF8"/>
    <w:rsid w:val="004A5C5A"/>
    <w:rsid w:val="004B437E"/>
    <w:rsid w:val="004C2C7F"/>
    <w:rsid w:val="004C5D9C"/>
    <w:rsid w:val="004C7495"/>
    <w:rsid w:val="004E2D3F"/>
    <w:rsid w:val="004E333F"/>
    <w:rsid w:val="004E66FF"/>
    <w:rsid w:val="0050103B"/>
    <w:rsid w:val="0050341E"/>
    <w:rsid w:val="00515CB0"/>
    <w:rsid w:val="00526B85"/>
    <w:rsid w:val="005353D6"/>
    <w:rsid w:val="00555B63"/>
    <w:rsid w:val="005605CF"/>
    <w:rsid w:val="005715F2"/>
    <w:rsid w:val="00573EF1"/>
    <w:rsid w:val="00581319"/>
    <w:rsid w:val="005A0DAC"/>
    <w:rsid w:val="005A36E1"/>
    <w:rsid w:val="005A7B2D"/>
    <w:rsid w:val="005B0C99"/>
    <w:rsid w:val="005B1501"/>
    <w:rsid w:val="005B4A1F"/>
    <w:rsid w:val="005B5A6D"/>
    <w:rsid w:val="005C009B"/>
    <w:rsid w:val="005C6093"/>
    <w:rsid w:val="005E0CF7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035B"/>
    <w:rsid w:val="006822BC"/>
    <w:rsid w:val="006878EB"/>
    <w:rsid w:val="00690D62"/>
    <w:rsid w:val="00696FDF"/>
    <w:rsid w:val="006A513A"/>
    <w:rsid w:val="006A7B38"/>
    <w:rsid w:val="006B1125"/>
    <w:rsid w:val="006B3023"/>
    <w:rsid w:val="006C5A7D"/>
    <w:rsid w:val="006C5D35"/>
    <w:rsid w:val="006D177C"/>
    <w:rsid w:val="006D49E2"/>
    <w:rsid w:val="006D503D"/>
    <w:rsid w:val="006F386A"/>
    <w:rsid w:val="007052FE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A9B"/>
    <w:rsid w:val="00750FB9"/>
    <w:rsid w:val="00756EB3"/>
    <w:rsid w:val="00764148"/>
    <w:rsid w:val="007659EE"/>
    <w:rsid w:val="00770B92"/>
    <w:rsid w:val="00771D2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7F544E"/>
    <w:rsid w:val="008002FC"/>
    <w:rsid w:val="0080063C"/>
    <w:rsid w:val="00802F97"/>
    <w:rsid w:val="008065D8"/>
    <w:rsid w:val="008077D7"/>
    <w:rsid w:val="0081387A"/>
    <w:rsid w:val="00832D73"/>
    <w:rsid w:val="00840F59"/>
    <w:rsid w:val="0084345C"/>
    <w:rsid w:val="00844F3B"/>
    <w:rsid w:val="008458A7"/>
    <w:rsid w:val="0084645C"/>
    <w:rsid w:val="008517E3"/>
    <w:rsid w:val="00853086"/>
    <w:rsid w:val="00855F45"/>
    <w:rsid w:val="008578D0"/>
    <w:rsid w:val="0086198B"/>
    <w:rsid w:val="008621AA"/>
    <w:rsid w:val="008636E5"/>
    <w:rsid w:val="00871B9D"/>
    <w:rsid w:val="008721A8"/>
    <w:rsid w:val="00872BAE"/>
    <w:rsid w:val="00874FFB"/>
    <w:rsid w:val="008761B5"/>
    <w:rsid w:val="008765EE"/>
    <w:rsid w:val="008A18ED"/>
    <w:rsid w:val="008A4D60"/>
    <w:rsid w:val="008A7D03"/>
    <w:rsid w:val="008B0103"/>
    <w:rsid w:val="008B37A1"/>
    <w:rsid w:val="008B5F9C"/>
    <w:rsid w:val="008D0E4F"/>
    <w:rsid w:val="008D54C8"/>
    <w:rsid w:val="008D613C"/>
    <w:rsid w:val="008E0D1C"/>
    <w:rsid w:val="008E1044"/>
    <w:rsid w:val="008E718F"/>
    <w:rsid w:val="008E72EF"/>
    <w:rsid w:val="008F585D"/>
    <w:rsid w:val="0090010B"/>
    <w:rsid w:val="009015E5"/>
    <w:rsid w:val="00912B88"/>
    <w:rsid w:val="00917FD7"/>
    <w:rsid w:val="0092106F"/>
    <w:rsid w:val="009214FD"/>
    <w:rsid w:val="00930E92"/>
    <w:rsid w:val="00932935"/>
    <w:rsid w:val="0093781C"/>
    <w:rsid w:val="009413D6"/>
    <w:rsid w:val="009438C5"/>
    <w:rsid w:val="00947A16"/>
    <w:rsid w:val="00955ED9"/>
    <w:rsid w:val="00961AC6"/>
    <w:rsid w:val="00962A40"/>
    <w:rsid w:val="00965F5C"/>
    <w:rsid w:val="009664C6"/>
    <w:rsid w:val="00977F3B"/>
    <w:rsid w:val="009858AD"/>
    <w:rsid w:val="00997305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2B2B"/>
    <w:rsid w:val="009F314B"/>
    <w:rsid w:val="00A07F45"/>
    <w:rsid w:val="00A20552"/>
    <w:rsid w:val="00A31884"/>
    <w:rsid w:val="00A33101"/>
    <w:rsid w:val="00A36D1D"/>
    <w:rsid w:val="00A378BF"/>
    <w:rsid w:val="00A5343D"/>
    <w:rsid w:val="00A53890"/>
    <w:rsid w:val="00A625CD"/>
    <w:rsid w:val="00A63754"/>
    <w:rsid w:val="00A645BF"/>
    <w:rsid w:val="00A67080"/>
    <w:rsid w:val="00A71403"/>
    <w:rsid w:val="00A72B93"/>
    <w:rsid w:val="00A74B6F"/>
    <w:rsid w:val="00A82BA7"/>
    <w:rsid w:val="00A845D8"/>
    <w:rsid w:val="00A8467D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1B68"/>
    <w:rsid w:val="00AE6E31"/>
    <w:rsid w:val="00AF3129"/>
    <w:rsid w:val="00AF3811"/>
    <w:rsid w:val="00AF41A5"/>
    <w:rsid w:val="00AF4B0A"/>
    <w:rsid w:val="00AF6C95"/>
    <w:rsid w:val="00B0600E"/>
    <w:rsid w:val="00B113D2"/>
    <w:rsid w:val="00B11687"/>
    <w:rsid w:val="00B12C42"/>
    <w:rsid w:val="00B16855"/>
    <w:rsid w:val="00B235DA"/>
    <w:rsid w:val="00B31C58"/>
    <w:rsid w:val="00B33426"/>
    <w:rsid w:val="00B4408B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D5253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2513"/>
    <w:rsid w:val="00C57083"/>
    <w:rsid w:val="00C6031E"/>
    <w:rsid w:val="00C60EA0"/>
    <w:rsid w:val="00C64E98"/>
    <w:rsid w:val="00C65C8C"/>
    <w:rsid w:val="00C737B4"/>
    <w:rsid w:val="00C73ED8"/>
    <w:rsid w:val="00C75A5E"/>
    <w:rsid w:val="00C77491"/>
    <w:rsid w:val="00C82724"/>
    <w:rsid w:val="00C86C55"/>
    <w:rsid w:val="00C95CCA"/>
    <w:rsid w:val="00CA2720"/>
    <w:rsid w:val="00CB00A4"/>
    <w:rsid w:val="00CB0852"/>
    <w:rsid w:val="00CB3B0D"/>
    <w:rsid w:val="00CD185D"/>
    <w:rsid w:val="00CD6929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3C91"/>
    <w:rsid w:val="00D64923"/>
    <w:rsid w:val="00D72554"/>
    <w:rsid w:val="00D73040"/>
    <w:rsid w:val="00D76301"/>
    <w:rsid w:val="00D7674E"/>
    <w:rsid w:val="00D76CEF"/>
    <w:rsid w:val="00D77970"/>
    <w:rsid w:val="00D80AE3"/>
    <w:rsid w:val="00D94CD2"/>
    <w:rsid w:val="00D96BC8"/>
    <w:rsid w:val="00DA0CF7"/>
    <w:rsid w:val="00DC03F7"/>
    <w:rsid w:val="00DC1CA9"/>
    <w:rsid w:val="00DC22E9"/>
    <w:rsid w:val="00DC335E"/>
    <w:rsid w:val="00DC5F09"/>
    <w:rsid w:val="00DE3FAA"/>
    <w:rsid w:val="00DE4651"/>
    <w:rsid w:val="00DE6272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D1C99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6A91"/>
    <w:rsid w:val="00F2798C"/>
    <w:rsid w:val="00F31580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67727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8280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DE6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kotula@muzeumgornictwa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C4431-8F33-4736-98B0-426CF0DE4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692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Kotuła</cp:lastModifiedBy>
  <cp:revision>8</cp:revision>
  <cp:lastPrinted>2022-02-14T10:28:00Z</cp:lastPrinted>
  <dcterms:created xsi:type="dcterms:W3CDTF">2022-10-12T09:08:00Z</dcterms:created>
  <dcterms:modified xsi:type="dcterms:W3CDTF">2022-10-13T07:03:00Z</dcterms:modified>
</cp:coreProperties>
</file>